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8BF7AB" w14:textId="056E5183" w:rsidR="008674F5" w:rsidRPr="006F62DD" w:rsidRDefault="006F62DD" w:rsidP="006F62DD">
      <w:pPr>
        <w:pStyle w:val="Heading1"/>
        <w:ind w:left="3600"/>
        <w:rPr>
          <w:rFonts w:asciiTheme="minorHAnsi" w:hAnsiTheme="minorHAnsi" w:cstheme="minorHAnsi"/>
          <w:b/>
          <w:bCs/>
          <w:sz w:val="24"/>
          <w:szCs w:val="24"/>
        </w:rPr>
      </w:pPr>
      <w:r w:rsidRPr="006F62DD">
        <w:rPr>
          <w:rFonts w:asciiTheme="minorHAnsi" w:hAnsiTheme="minorHAnsi" w:cstheme="minorHAnsi"/>
          <w:b/>
          <w:bCs/>
          <w:sz w:val="24"/>
          <w:szCs w:val="24"/>
        </w:rPr>
        <w:t xml:space="preserve">  </w:t>
      </w:r>
      <w:r w:rsidR="008674F5" w:rsidRPr="006F62DD">
        <w:rPr>
          <w:rFonts w:asciiTheme="minorHAnsi" w:hAnsiTheme="minorHAnsi" w:cstheme="minorHAnsi"/>
          <w:b/>
          <w:bCs/>
          <w:sz w:val="24"/>
          <w:szCs w:val="24"/>
        </w:rPr>
        <w:t>eMERGE</w:t>
      </w:r>
      <w:r w:rsidR="00C91829" w:rsidRPr="006F62DD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835AAB" w:rsidRPr="006F62DD">
        <w:rPr>
          <w:rFonts w:asciiTheme="minorHAnsi" w:hAnsiTheme="minorHAnsi" w:cstheme="minorHAnsi"/>
          <w:b/>
          <w:bCs/>
          <w:sz w:val="24"/>
          <w:szCs w:val="24"/>
        </w:rPr>
        <w:t>Steering Committee Call</w:t>
      </w:r>
    </w:p>
    <w:p w14:paraId="2CA951E2" w14:textId="0C79658C" w:rsidR="008674F5" w:rsidRPr="00EC5BE9" w:rsidRDefault="00C91829" w:rsidP="00EC5BE9">
      <w:pPr>
        <w:jc w:val="center"/>
        <w:rPr>
          <w:rFonts w:asciiTheme="minorHAnsi" w:hAnsiTheme="minorHAnsi" w:cstheme="minorHAnsi"/>
          <w:sz w:val="18"/>
          <w:szCs w:val="18"/>
        </w:rPr>
      </w:pPr>
      <w:r w:rsidRPr="00EC5BE9">
        <w:rPr>
          <w:rFonts w:asciiTheme="minorHAnsi" w:hAnsiTheme="minorHAnsi" w:cstheme="minorHAnsi"/>
          <w:sz w:val="18"/>
          <w:szCs w:val="18"/>
        </w:rPr>
        <w:t xml:space="preserve">Thursday, </w:t>
      </w:r>
      <w:r w:rsidR="00EE2D55">
        <w:rPr>
          <w:rFonts w:asciiTheme="minorHAnsi" w:hAnsiTheme="minorHAnsi" w:cstheme="minorHAnsi"/>
          <w:sz w:val="18"/>
          <w:szCs w:val="18"/>
        </w:rPr>
        <w:t>December</w:t>
      </w:r>
      <w:r w:rsidR="00835AAB" w:rsidRPr="00EC5BE9">
        <w:rPr>
          <w:rFonts w:asciiTheme="minorHAnsi" w:hAnsiTheme="minorHAnsi" w:cstheme="minorHAnsi"/>
          <w:sz w:val="18"/>
          <w:szCs w:val="18"/>
        </w:rPr>
        <w:t xml:space="preserve"> </w:t>
      </w:r>
      <w:r w:rsidR="00EE2D55">
        <w:rPr>
          <w:rFonts w:asciiTheme="minorHAnsi" w:hAnsiTheme="minorHAnsi" w:cstheme="minorHAnsi"/>
          <w:sz w:val="18"/>
          <w:szCs w:val="18"/>
        </w:rPr>
        <w:t>10</w:t>
      </w:r>
      <w:r w:rsidR="00835AAB" w:rsidRPr="00EC5BE9">
        <w:rPr>
          <w:rFonts w:asciiTheme="minorHAnsi" w:hAnsiTheme="minorHAnsi" w:cstheme="minorHAnsi"/>
          <w:sz w:val="18"/>
          <w:szCs w:val="18"/>
        </w:rPr>
        <w:t xml:space="preserve">- Friday, </w:t>
      </w:r>
      <w:r w:rsidR="00EE2D55">
        <w:rPr>
          <w:rFonts w:asciiTheme="minorHAnsi" w:hAnsiTheme="minorHAnsi" w:cstheme="minorHAnsi"/>
          <w:sz w:val="18"/>
          <w:szCs w:val="18"/>
        </w:rPr>
        <w:t>December</w:t>
      </w:r>
      <w:r w:rsidR="00835AAB" w:rsidRPr="00EC5BE9">
        <w:rPr>
          <w:rFonts w:asciiTheme="minorHAnsi" w:hAnsiTheme="minorHAnsi" w:cstheme="minorHAnsi"/>
          <w:sz w:val="18"/>
          <w:szCs w:val="18"/>
        </w:rPr>
        <w:t xml:space="preserve"> </w:t>
      </w:r>
      <w:r w:rsidR="00EE2D55">
        <w:rPr>
          <w:rFonts w:asciiTheme="minorHAnsi" w:hAnsiTheme="minorHAnsi" w:cstheme="minorHAnsi"/>
          <w:sz w:val="18"/>
          <w:szCs w:val="18"/>
        </w:rPr>
        <w:t>1</w:t>
      </w:r>
      <w:r w:rsidR="00835AAB" w:rsidRPr="00EC5BE9">
        <w:rPr>
          <w:rFonts w:asciiTheme="minorHAnsi" w:hAnsiTheme="minorHAnsi" w:cstheme="minorHAnsi"/>
          <w:sz w:val="18"/>
          <w:szCs w:val="18"/>
        </w:rPr>
        <w:t>1,</w:t>
      </w:r>
      <w:r w:rsidRPr="00EC5BE9">
        <w:rPr>
          <w:rFonts w:asciiTheme="minorHAnsi" w:hAnsiTheme="minorHAnsi" w:cstheme="minorHAnsi"/>
          <w:sz w:val="18"/>
          <w:szCs w:val="18"/>
        </w:rPr>
        <w:t xml:space="preserve"> 2020</w:t>
      </w:r>
    </w:p>
    <w:p w14:paraId="6A8149B0" w14:textId="66DC1BD4" w:rsidR="008674F5" w:rsidRPr="00EC5BE9" w:rsidRDefault="00C91829" w:rsidP="00EC5BE9">
      <w:pPr>
        <w:jc w:val="center"/>
        <w:rPr>
          <w:rFonts w:asciiTheme="minorHAnsi" w:hAnsiTheme="minorHAnsi" w:cstheme="minorHAnsi"/>
          <w:sz w:val="18"/>
          <w:szCs w:val="18"/>
        </w:rPr>
      </w:pPr>
      <w:r w:rsidRPr="00EC5BE9">
        <w:rPr>
          <w:rFonts w:asciiTheme="minorHAnsi" w:hAnsiTheme="minorHAnsi" w:cstheme="minorHAnsi"/>
          <w:sz w:val="18"/>
          <w:szCs w:val="18"/>
        </w:rPr>
        <w:t xml:space="preserve">Virtual via </w:t>
      </w:r>
      <w:r w:rsidR="00835AAB" w:rsidRPr="00EC5BE9">
        <w:rPr>
          <w:rFonts w:asciiTheme="minorHAnsi" w:hAnsiTheme="minorHAnsi" w:cstheme="minorHAnsi"/>
          <w:sz w:val="18"/>
          <w:szCs w:val="18"/>
        </w:rPr>
        <w:t>Zoom</w:t>
      </w:r>
    </w:p>
    <w:p w14:paraId="7CF4CC8F" w14:textId="77777777" w:rsidR="008674F5" w:rsidRPr="00EC5BE9" w:rsidRDefault="008674F5" w:rsidP="00EC5BE9">
      <w:pPr>
        <w:jc w:val="center"/>
        <w:rPr>
          <w:rFonts w:asciiTheme="minorHAnsi" w:hAnsiTheme="minorHAnsi" w:cstheme="minorHAnsi"/>
          <w:b/>
          <w:color w:val="008BCC"/>
          <w:sz w:val="18"/>
          <w:szCs w:val="18"/>
        </w:rPr>
      </w:pPr>
      <w:r w:rsidRPr="00EC5BE9">
        <w:rPr>
          <w:rFonts w:asciiTheme="minorHAnsi" w:hAnsiTheme="minorHAnsi" w:cstheme="minorHAnsi"/>
          <w:b/>
          <w:color w:val="008BCC"/>
          <w:sz w:val="18"/>
          <w:szCs w:val="18"/>
        </w:rPr>
        <w:t>• List of Attendees •</w:t>
      </w:r>
    </w:p>
    <w:tbl>
      <w:tblPr>
        <w:tblStyle w:val="ListTable4-Accent3"/>
        <w:tblpPr w:leftFromText="180" w:rightFromText="180" w:vertAnchor="text" w:horzAnchor="margin" w:tblpXSpec="center" w:tblpY="290"/>
        <w:tblW w:w="83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1325"/>
        <w:gridCol w:w="1213"/>
        <w:gridCol w:w="1719"/>
        <w:gridCol w:w="1228"/>
        <w:gridCol w:w="1175"/>
        <w:gridCol w:w="1677"/>
      </w:tblGrid>
      <w:tr w:rsidR="00272060" w:rsidRPr="00EC5BE9" w14:paraId="0992E122" w14:textId="77777777" w:rsidTr="00CE51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658922B" w14:textId="77777777" w:rsidR="0074357F" w:rsidRPr="006F62DD" w:rsidRDefault="0074357F" w:rsidP="00EC5BE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0" w:name="_Hlk534362380"/>
            <w:r w:rsidRPr="006F62DD">
              <w:rPr>
                <w:rFonts w:asciiTheme="minorHAnsi" w:hAnsiTheme="minorHAnsi" w:cstheme="minorHAnsi"/>
                <w:sz w:val="20"/>
                <w:szCs w:val="20"/>
              </w:rPr>
              <w:t>Site</w:t>
            </w:r>
          </w:p>
        </w:tc>
        <w:tc>
          <w:tcPr>
            <w:tcW w:w="1213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EEC5E27" w14:textId="77777777" w:rsidR="0074357F" w:rsidRPr="006F62DD" w:rsidRDefault="0074357F" w:rsidP="00EC5BE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F62DD">
              <w:rPr>
                <w:rFonts w:asciiTheme="minorHAnsi" w:hAnsiTheme="minorHAnsi" w:cstheme="minorHAnsi"/>
                <w:sz w:val="20"/>
                <w:szCs w:val="20"/>
              </w:rPr>
              <w:t>First Name</w:t>
            </w:r>
          </w:p>
        </w:tc>
        <w:tc>
          <w:tcPr>
            <w:tcW w:w="1719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CE4D289" w14:textId="77777777" w:rsidR="0074357F" w:rsidRPr="006F62DD" w:rsidRDefault="0074357F" w:rsidP="00EC5BE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F62DD">
              <w:rPr>
                <w:rFonts w:asciiTheme="minorHAnsi" w:hAnsiTheme="minorHAnsi" w:cstheme="minorHAnsi"/>
                <w:sz w:val="20"/>
                <w:szCs w:val="20"/>
              </w:rPr>
              <w:t>Last Name</w:t>
            </w:r>
          </w:p>
        </w:tc>
        <w:tc>
          <w:tcPr>
            <w:tcW w:w="1228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216DBFD7" w14:textId="77777777" w:rsidR="0074357F" w:rsidRPr="006F62DD" w:rsidRDefault="0074357F" w:rsidP="00EC5BE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F62DD">
              <w:rPr>
                <w:rFonts w:asciiTheme="minorHAnsi" w:hAnsiTheme="minorHAnsi" w:cstheme="minorHAnsi"/>
                <w:sz w:val="20"/>
                <w:szCs w:val="20"/>
              </w:rPr>
              <w:t>Site</w:t>
            </w:r>
          </w:p>
        </w:tc>
        <w:tc>
          <w:tcPr>
            <w:tcW w:w="1175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A656E81" w14:textId="77777777" w:rsidR="0074357F" w:rsidRPr="006F62DD" w:rsidRDefault="0074357F" w:rsidP="00EC5BE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F62DD">
              <w:rPr>
                <w:rFonts w:asciiTheme="minorHAnsi" w:hAnsiTheme="minorHAnsi" w:cstheme="minorHAnsi"/>
                <w:sz w:val="20"/>
                <w:szCs w:val="20"/>
              </w:rPr>
              <w:t>First Name</w:t>
            </w:r>
          </w:p>
        </w:tc>
        <w:tc>
          <w:tcPr>
            <w:tcW w:w="167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04D04B5" w14:textId="77777777" w:rsidR="0074357F" w:rsidRPr="006F62DD" w:rsidRDefault="0074357F" w:rsidP="00EC5BE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6F62DD">
              <w:rPr>
                <w:rFonts w:asciiTheme="minorHAnsi" w:hAnsiTheme="minorHAnsi" w:cstheme="minorHAnsi"/>
                <w:sz w:val="20"/>
                <w:szCs w:val="20"/>
              </w:rPr>
              <w:t>Last Name</w:t>
            </w:r>
          </w:p>
        </w:tc>
      </w:tr>
      <w:tr w:rsidR="00EE2D55" w:rsidRPr="00EC5BE9" w14:paraId="02BCFBAC" w14:textId="77777777" w:rsidTr="008F0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single" w:sz="4" w:space="0" w:color="auto"/>
              <w:bottom w:val="nil"/>
            </w:tcBorders>
            <w:noWrap/>
            <w:hideMark/>
          </w:tcPr>
          <w:p w14:paraId="62D3969D" w14:textId="64ED422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Broad</w:t>
            </w: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6A45E6E4" w14:textId="2632063A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CE5184">
              <w:rPr>
                <w:rFonts w:asciiTheme="minorHAnsi" w:hAnsiTheme="minorHAnsi" w:cstheme="minorHAnsi"/>
                <w:sz w:val="18"/>
                <w:szCs w:val="18"/>
              </w:rPr>
              <w:t>Michael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16B79B36" w14:textId="682599BD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CE5184">
              <w:rPr>
                <w:rFonts w:asciiTheme="minorHAnsi" w:hAnsiTheme="minorHAnsi" w:cstheme="minorHAnsi"/>
                <w:sz w:val="18"/>
                <w:szCs w:val="18"/>
              </w:rPr>
              <w:t>Dasilva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nil"/>
            </w:tcBorders>
            <w:noWrap/>
          </w:tcPr>
          <w:p w14:paraId="1CCA2D0D" w14:textId="042677CB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132F1BAD" w14:textId="4D8A2850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Luke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1145680F" w14:textId="48395B01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Rasmussen</w:t>
            </w:r>
          </w:p>
        </w:tc>
      </w:tr>
      <w:tr w:rsidR="00EE2D55" w:rsidRPr="00EC5BE9" w14:paraId="05A81B9F" w14:textId="77777777" w:rsidTr="0031578D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6084996D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59FED884" w14:textId="0587CA1F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aegan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20C52BB4" w14:textId="4561AE4D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Harden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472A5382" w14:textId="7777777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3DD28821" w14:textId="5B651C50" w:rsidR="00EE2D55" w:rsidRPr="006F62DD" w:rsidRDefault="00EE2D55" w:rsidP="00EE2D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Courtney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50BD3507" w14:textId="50FC18EE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Scherr</w:t>
            </w:r>
          </w:p>
        </w:tc>
      </w:tr>
      <w:tr w:rsidR="00EE2D55" w:rsidRPr="00EC5BE9" w14:paraId="4E2780B5" w14:textId="77777777" w:rsidTr="003157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3E1E8105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3348833F" w14:textId="4F688BCD" w:rsidR="00EE2D55" w:rsidRPr="00CE5184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Niall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7FDFC6F9" w14:textId="78C80A6A" w:rsidR="00EE2D55" w:rsidRPr="00CE5184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Lennon *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46E13C69" w14:textId="77777777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49D76F05" w14:textId="72554391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Maureen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68CAFBB7" w14:textId="4C0DFB19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Smith</w:t>
            </w:r>
          </w:p>
        </w:tc>
      </w:tr>
      <w:tr w:rsidR="00EE2D55" w:rsidRPr="00EC5BE9" w14:paraId="1FB275EA" w14:textId="77777777" w:rsidTr="0031578D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3918295A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6EF746D9" w14:textId="06F70DF3" w:rsidR="00EE2D55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dyta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1F65D4EA" w14:textId="55D0641C" w:rsidR="00EE2D55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alolepsza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20A5E602" w14:textId="7777777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17759BC4" w14:textId="4F66DDCD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Justin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15E57B28" w14:textId="3857D4A5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Starren</w:t>
            </w:r>
          </w:p>
        </w:tc>
      </w:tr>
      <w:tr w:rsidR="00EE2D55" w:rsidRPr="00EC5BE9" w14:paraId="24D23130" w14:textId="77777777" w:rsidTr="00597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single" w:sz="4" w:space="0" w:color="auto"/>
            </w:tcBorders>
            <w:noWrap/>
          </w:tcPr>
          <w:p w14:paraId="25D8E092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single" w:sz="4" w:space="0" w:color="auto"/>
            </w:tcBorders>
            <w:noWrap/>
          </w:tcPr>
          <w:p w14:paraId="0C2C048E" w14:textId="08F79A04" w:rsidR="00EE2D55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James</w:t>
            </w:r>
          </w:p>
        </w:tc>
        <w:tc>
          <w:tcPr>
            <w:tcW w:w="1719" w:type="dxa"/>
            <w:tcBorders>
              <w:top w:val="nil"/>
              <w:bottom w:val="single" w:sz="4" w:space="0" w:color="auto"/>
              <w:right w:val="single" w:sz="4" w:space="0" w:color="auto"/>
            </w:tcBorders>
            <w:noWrap/>
          </w:tcPr>
          <w:p w14:paraId="0FB761F4" w14:textId="06EB649F" w:rsidR="00EE2D55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eigs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nil"/>
            </w:tcBorders>
            <w:noWrap/>
          </w:tcPr>
          <w:p w14:paraId="0935811F" w14:textId="62DD50A4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W</w:t>
            </w:r>
          </w:p>
        </w:tc>
        <w:tc>
          <w:tcPr>
            <w:tcW w:w="1175" w:type="dxa"/>
            <w:tcBorders>
              <w:top w:val="single" w:sz="4" w:space="0" w:color="auto"/>
              <w:bottom w:val="nil"/>
            </w:tcBorders>
            <w:noWrap/>
          </w:tcPr>
          <w:p w14:paraId="64A72D92" w14:textId="5F6B849C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lizabeth</w:t>
            </w:r>
          </w:p>
        </w:tc>
        <w:tc>
          <w:tcPr>
            <w:tcW w:w="1677" w:type="dxa"/>
            <w:tcBorders>
              <w:top w:val="single" w:sz="4" w:space="0" w:color="auto"/>
              <w:bottom w:val="nil"/>
            </w:tcBorders>
            <w:noWrap/>
          </w:tcPr>
          <w:p w14:paraId="7C8C136D" w14:textId="3ACB3721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cNally</w:t>
            </w:r>
          </w:p>
        </w:tc>
      </w:tr>
      <w:tr w:rsidR="00EE2D55" w:rsidRPr="00EC5BE9" w14:paraId="0779678A" w14:textId="77777777" w:rsidTr="0059747E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single" w:sz="4" w:space="0" w:color="auto"/>
            </w:tcBorders>
            <w:noWrap/>
          </w:tcPr>
          <w:p w14:paraId="0E7926A7" w14:textId="4F169984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BCH</w:t>
            </w:r>
          </w:p>
        </w:tc>
        <w:tc>
          <w:tcPr>
            <w:tcW w:w="1213" w:type="dxa"/>
            <w:tcBorders>
              <w:top w:val="nil"/>
              <w:bottom w:val="single" w:sz="4" w:space="0" w:color="auto"/>
            </w:tcBorders>
            <w:noWrap/>
          </w:tcPr>
          <w:p w14:paraId="58CC9F25" w14:textId="0C6C7553" w:rsidR="00EE2D55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aya del</w:t>
            </w:r>
          </w:p>
        </w:tc>
        <w:tc>
          <w:tcPr>
            <w:tcW w:w="1719" w:type="dxa"/>
            <w:tcBorders>
              <w:top w:val="nil"/>
              <w:bottom w:val="single" w:sz="4" w:space="0" w:color="auto"/>
              <w:right w:val="single" w:sz="4" w:space="0" w:color="auto"/>
            </w:tcBorders>
            <w:noWrap/>
          </w:tcPr>
          <w:p w14:paraId="3D023D69" w14:textId="30B056A8" w:rsidR="00EE2D55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Rosario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nil"/>
            </w:tcBorders>
            <w:noWrap/>
          </w:tcPr>
          <w:p w14:paraId="19FABF5C" w14:textId="210EBA64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UAB</w:t>
            </w:r>
          </w:p>
        </w:tc>
        <w:tc>
          <w:tcPr>
            <w:tcW w:w="1175" w:type="dxa"/>
            <w:tcBorders>
              <w:top w:val="single" w:sz="4" w:space="0" w:color="auto"/>
              <w:bottom w:val="nil"/>
            </w:tcBorders>
            <w:noWrap/>
          </w:tcPr>
          <w:p w14:paraId="438BFA92" w14:textId="4D115A28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Devin</w:t>
            </w:r>
          </w:p>
        </w:tc>
        <w:tc>
          <w:tcPr>
            <w:tcW w:w="1677" w:type="dxa"/>
            <w:tcBorders>
              <w:top w:val="single" w:sz="4" w:space="0" w:color="auto"/>
              <w:bottom w:val="nil"/>
            </w:tcBorders>
            <w:noWrap/>
          </w:tcPr>
          <w:p w14:paraId="6C189E2F" w14:textId="2DBC837A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Absher</w:t>
            </w:r>
          </w:p>
        </w:tc>
      </w:tr>
      <w:tr w:rsidR="00EE2D55" w:rsidRPr="00EC5BE9" w14:paraId="39577F76" w14:textId="77777777" w:rsidTr="00AA6C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single" w:sz="4" w:space="0" w:color="auto"/>
              <w:bottom w:val="nil"/>
            </w:tcBorders>
            <w:noWrap/>
          </w:tcPr>
          <w:p w14:paraId="137360B5" w14:textId="15C36FF6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CHOP</w:t>
            </w:r>
          </w:p>
        </w:tc>
        <w:tc>
          <w:tcPr>
            <w:tcW w:w="1213" w:type="dxa"/>
            <w:tcBorders>
              <w:top w:val="single" w:sz="4" w:space="0" w:color="auto"/>
              <w:bottom w:val="nil"/>
            </w:tcBorders>
            <w:noWrap/>
          </w:tcPr>
          <w:p w14:paraId="4C51B028" w14:textId="0449C523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eckenzie</w:t>
            </w:r>
          </w:p>
        </w:tc>
        <w:tc>
          <w:tcPr>
            <w:tcW w:w="1719" w:type="dxa"/>
            <w:tcBorders>
              <w:top w:val="single" w:sz="4" w:space="0" w:color="auto"/>
              <w:bottom w:val="nil"/>
              <w:right w:val="single" w:sz="4" w:space="0" w:color="auto"/>
            </w:tcBorders>
            <w:noWrap/>
          </w:tcPr>
          <w:p w14:paraId="74DFD568" w14:textId="5931D042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Behr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4A0ADFAE" w14:textId="77777777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1E33FB71" w14:textId="340CBC15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Eta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4B41E0BD" w14:textId="67984685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Berner</w:t>
            </w:r>
          </w:p>
        </w:tc>
      </w:tr>
      <w:tr w:rsidR="00EE2D55" w:rsidRPr="00EC5BE9" w14:paraId="4E803526" w14:textId="77777777" w:rsidTr="00AA6CEC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0C35A662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013CBF2B" w14:textId="5E96F412" w:rsidR="00EE2D55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lizabeth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127E85A1" w14:textId="1A7DB259" w:rsidR="00EE2D55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Bhoj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1AD91D06" w14:textId="7777777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163B429D" w14:textId="57D654CD" w:rsidR="00EE2D55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James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7A77518B" w14:textId="5480194F" w:rsidR="00EE2D55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Cimino</w:t>
            </w:r>
          </w:p>
        </w:tc>
      </w:tr>
      <w:tr w:rsidR="00EE2D55" w:rsidRPr="00EC5BE9" w14:paraId="0FBF8406" w14:textId="77777777" w:rsidTr="00597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5438FC4C" w14:textId="7945094B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2933DB48" w14:textId="60F74D95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John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457033AB" w14:textId="0A682672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Connolly *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7C7B1124" w14:textId="6CAC7C5E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184D931B" w14:textId="5157C790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Brittney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7311448D" w14:textId="2F8FAD50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Davis</w:t>
            </w:r>
          </w:p>
        </w:tc>
      </w:tr>
      <w:tr w:rsidR="00EE2D55" w:rsidRPr="00EC5BE9" w14:paraId="69D2F65E" w14:textId="77777777" w:rsidTr="0059747E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09EFDDA9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521747ED" w14:textId="4328DFA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teve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622F3D64" w14:textId="777CF7A0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Gilhool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49530D8E" w14:textId="47159655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123BCD77" w14:textId="35F8B346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Ryan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1B460FA5" w14:textId="21025CC6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Irvin</w:t>
            </w:r>
          </w:p>
        </w:tc>
      </w:tr>
      <w:tr w:rsidR="00EE2D55" w:rsidRPr="00EC5BE9" w14:paraId="48B646BA" w14:textId="77777777" w:rsidTr="006F62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027EA287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4F2DC90B" w14:textId="5897AAAB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Heather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2A868716" w14:textId="4D7B585C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Hain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05F92A8B" w14:textId="77777777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42E1B7EA" w14:textId="72ADD152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Bruce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6859664B" w14:textId="11443C3D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Korf</w:t>
            </w:r>
          </w:p>
        </w:tc>
      </w:tr>
      <w:tr w:rsidR="00EE2D55" w:rsidRPr="00EC5BE9" w14:paraId="0A717111" w14:textId="77777777" w:rsidTr="006F62DD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0A8DFB07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03E3F77D" w14:textId="1CA45C95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Hakon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5B9A35E0" w14:textId="3547AE15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Hakonarson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4611A672" w14:textId="7777777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2E2B359D" w14:textId="01C7B6F9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Nita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4AB4857A" w14:textId="65C31485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Limdi</w:t>
            </w:r>
          </w:p>
        </w:tc>
      </w:tr>
      <w:tr w:rsidR="00EE2D55" w:rsidRPr="00EC5BE9" w14:paraId="5233F899" w14:textId="77777777" w:rsidTr="006F62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4FE1F53D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2A8A175A" w14:textId="4F02F222" w:rsidR="00EE2D55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Margaret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0EAEAAA5" w14:textId="3E5ACFCD" w:rsidR="00EE2D55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Harr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5DD53256" w14:textId="77777777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56F90880" w14:textId="07F716A7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homas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2AC7E89F" w14:textId="2D2CB11A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ay</w:t>
            </w:r>
          </w:p>
        </w:tc>
      </w:tr>
      <w:tr w:rsidR="00EE2D55" w:rsidRPr="00EC5BE9" w14:paraId="2CF8D6C9" w14:textId="77777777" w:rsidTr="0059747E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1B38ABE9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6827CF7A" w14:textId="0FF98D0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Frank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5A4F603F" w14:textId="73A40395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Mentch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single" w:sz="4" w:space="0" w:color="auto"/>
            </w:tcBorders>
            <w:noWrap/>
          </w:tcPr>
          <w:p w14:paraId="322C446D" w14:textId="7777777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single" w:sz="4" w:space="0" w:color="auto"/>
            </w:tcBorders>
            <w:noWrap/>
          </w:tcPr>
          <w:p w14:paraId="6749E6E2" w14:textId="26930146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Hermant</w:t>
            </w:r>
          </w:p>
        </w:tc>
        <w:tc>
          <w:tcPr>
            <w:tcW w:w="1677" w:type="dxa"/>
            <w:tcBorders>
              <w:top w:val="nil"/>
              <w:bottom w:val="single" w:sz="4" w:space="0" w:color="auto"/>
            </w:tcBorders>
            <w:noWrap/>
          </w:tcPr>
          <w:p w14:paraId="192B4B6A" w14:textId="70A49133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Tiwari</w:t>
            </w:r>
          </w:p>
        </w:tc>
      </w:tr>
      <w:tr w:rsidR="00EE2D55" w:rsidRPr="00EC5BE9" w14:paraId="535D94BD" w14:textId="77777777" w:rsidTr="006F62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39FB205E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72157C5B" w14:textId="1E6FE0DF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Naveen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3D509077" w14:textId="778A3B78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Muthu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56C3042A" w14:textId="74634943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UW</w:t>
            </w: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12839E6B" w14:textId="1FFE735F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Laura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5E613C92" w14:textId="7F9CC9DE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Amendola</w:t>
            </w:r>
          </w:p>
        </w:tc>
      </w:tr>
      <w:tr w:rsidR="00EE2D55" w:rsidRPr="00EC5BE9" w14:paraId="0F4BE1D7" w14:textId="77777777" w:rsidTr="0031578D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5786AB57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64680703" w14:textId="3C9F9AE8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Jeff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05E1F933" w14:textId="00DC654D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Roizen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4921DDB6" w14:textId="7777777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33437432" w14:textId="3CF938FE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David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3DCD7D47" w14:textId="400C3F1E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Crosslin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*</w:t>
            </w:r>
          </w:p>
        </w:tc>
      </w:tr>
      <w:tr w:rsidR="00EE2D55" w:rsidRPr="00EC5BE9" w14:paraId="68273557" w14:textId="77777777" w:rsidTr="006F62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single" w:sz="4" w:space="0" w:color="auto"/>
            </w:tcBorders>
            <w:noWrap/>
          </w:tcPr>
          <w:p w14:paraId="141683F4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single" w:sz="4" w:space="0" w:color="auto"/>
            </w:tcBorders>
            <w:noWrap/>
          </w:tcPr>
          <w:p w14:paraId="3ED0EE99" w14:textId="627005A2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Patrick</w:t>
            </w:r>
          </w:p>
        </w:tc>
        <w:tc>
          <w:tcPr>
            <w:tcW w:w="1719" w:type="dxa"/>
            <w:tcBorders>
              <w:top w:val="nil"/>
              <w:bottom w:val="single" w:sz="4" w:space="0" w:color="auto"/>
              <w:right w:val="single" w:sz="4" w:space="0" w:color="auto"/>
            </w:tcBorders>
            <w:noWrap/>
          </w:tcPr>
          <w:p w14:paraId="705E3DF1" w14:textId="7E950911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Sleiman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6A7B4900" w14:textId="77777777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16AC67FC" w14:textId="30DE2962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Beth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6F1DDFFF" w14:textId="55E65304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ivine</w:t>
            </w:r>
          </w:p>
        </w:tc>
      </w:tr>
      <w:tr w:rsidR="00EE2D55" w:rsidRPr="00EC5BE9" w14:paraId="7C62B91B" w14:textId="77777777" w:rsidTr="0059747E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single" w:sz="4" w:space="0" w:color="auto"/>
              <w:bottom w:val="nil"/>
            </w:tcBorders>
            <w:noWrap/>
          </w:tcPr>
          <w:p w14:paraId="4BF52347" w14:textId="3689BCA0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CCHMC</w:t>
            </w:r>
          </w:p>
        </w:tc>
        <w:tc>
          <w:tcPr>
            <w:tcW w:w="1213" w:type="dxa"/>
            <w:tcBorders>
              <w:top w:val="single" w:sz="4" w:space="0" w:color="auto"/>
              <w:bottom w:val="nil"/>
            </w:tcBorders>
            <w:noWrap/>
          </w:tcPr>
          <w:p w14:paraId="1657426C" w14:textId="349EE70E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Heide</w:t>
            </w:r>
          </w:p>
        </w:tc>
        <w:tc>
          <w:tcPr>
            <w:tcW w:w="1719" w:type="dxa"/>
            <w:tcBorders>
              <w:top w:val="single" w:sz="4" w:space="0" w:color="auto"/>
              <w:bottom w:val="nil"/>
              <w:right w:val="single" w:sz="4" w:space="0" w:color="auto"/>
            </w:tcBorders>
            <w:noWrap/>
          </w:tcPr>
          <w:p w14:paraId="2C9BE4BB" w14:textId="42AE6AB9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Aungst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73A295F3" w14:textId="4ACF2F0F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3F5F7813" w14:textId="000BA60F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Malia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4C8E40DA" w14:textId="59EE4C9D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Fullerton</w:t>
            </w:r>
          </w:p>
        </w:tc>
      </w:tr>
      <w:tr w:rsidR="00EE2D55" w:rsidRPr="00EC5BE9" w14:paraId="78660008" w14:textId="77777777" w:rsidTr="00052E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53C97F34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7421C8ED" w14:textId="5524CBCA" w:rsidR="00EE2D55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Brett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4F262089" w14:textId="441C9072" w:rsidR="00EE2D55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Harnett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04BB0C1A" w14:textId="6CCD8874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16CBFD3E" w14:textId="25FE0199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el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2ABEE50D" w14:textId="1C90148A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Habrat</w:t>
            </w:r>
          </w:p>
        </w:tc>
      </w:tr>
      <w:tr w:rsidR="00EE2D55" w:rsidRPr="00EC5BE9" w14:paraId="6C24E4DA" w14:textId="77777777" w:rsidTr="00052E1C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0728A5E4" w14:textId="5241983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3D70DDFE" w14:textId="3A1A6D7F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Ingrid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2E011BA9" w14:textId="22E77954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Holm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7B8EF9AF" w14:textId="6C68CBDE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370D9FDE" w14:textId="5E70B052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Gail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20BAD3B4" w14:textId="242930DA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Jarvik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*</w:t>
            </w:r>
          </w:p>
        </w:tc>
      </w:tr>
      <w:tr w:rsidR="00EE2D55" w:rsidRPr="00EC5BE9" w14:paraId="34587783" w14:textId="77777777" w:rsidTr="006F62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7EFED798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11A1DE01" w14:textId="34DA5D7A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odd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09CE828A" w14:textId="45CE7713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Lingren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5272A81F" w14:textId="77777777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13A88BC0" w14:textId="5B43E6B9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366F5C">
              <w:rPr>
                <w:rFonts w:asciiTheme="minorHAnsi" w:hAnsiTheme="minorHAnsi" w:cstheme="minorHAnsi"/>
                <w:sz w:val="18"/>
                <w:szCs w:val="18"/>
              </w:rPr>
              <w:t>Kathleen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4405FA19" w14:textId="56F724A4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uenzen</w:t>
            </w:r>
          </w:p>
        </w:tc>
      </w:tr>
      <w:tr w:rsidR="00EE2D55" w:rsidRPr="00EC5BE9" w14:paraId="113C2F3F" w14:textId="77777777" w:rsidTr="006F62DD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3D580803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753833BA" w14:textId="191A0F21" w:rsidR="00EE2D55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John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08256235" w14:textId="20EA9746" w:rsidR="00EE2D55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Lynch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1D3533A5" w14:textId="7777777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1D0AF0C0" w14:textId="624594D2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366F5C">
              <w:rPr>
                <w:rFonts w:asciiTheme="minorHAnsi" w:hAnsiTheme="minorHAnsi" w:cstheme="minorHAnsi"/>
                <w:sz w:val="18"/>
                <w:szCs w:val="18"/>
              </w:rPr>
              <w:t>Brenda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47C2A4E1" w14:textId="226B360D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utai</w:t>
            </w:r>
          </w:p>
        </w:tc>
      </w:tr>
      <w:tr w:rsidR="00EE2D55" w:rsidRPr="00EC5BE9" w14:paraId="67D729DF" w14:textId="77777777" w:rsidTr="006F62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707EEEA8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5096900D" w14:textId="749E5B58" w:rsidR="00EE2D55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Lisa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3B2127A7" w14:textId="0AA7913D" w:rsidR="00EE2D55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artin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01FAFED9" w14:textId="77777777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150F81C2" w14:textId="06054A92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Elisabeth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0EF1A86D" w14:textId="140A7F36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Rosenthal</w:t>
            </w:r>
          </w:p>
        </w:tc>
      </w:tr>
      <w:tr w:rsidR="00EE2D55" w:rsidRPr="00EC5BE9" w14:paraId="5780E123" w14:textId="77777777" w:rsidTr="001E343E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1018E2EC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25C624B1" w14:textId="526D8FBB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Melanie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3D7A738A" w14:textId="502FE581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Myers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1DAF5BC9" w14:textId="6DDF4D4B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6B610203" w14:textId="71BEE89F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Susan Brown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03971EAF" w14:textId="43EF09D5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Trinidad</w:t>
            </w:r>
          </w:p>
        </w:tc>
      </w:tr>
      <w:tr w:rsidR="00EE2D55" w:rsidRPr="00EC5BE9" w14:paraId="34ED8D97" w14:textId="77777777" w:rsidTr="00EA2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593B075E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489699EF" w14:textId="58846745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Bahram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549C382B" w14:textId="6A7AA100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Namjou Khales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0823BB5E" w14:textId="63BAC611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5DD7AE48" w14:textId="445903C6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David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3645F5A5" w14:textId="25F2A324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Veenstra</w:t>
            </w:r>
          </w:p>
        </w:tc>
      </w:tr>
      <w:tr w:rsidR="00EE2D55" w:rsidRPr="00EC5BE9" w14:paraId="2A877542" w14:textId="77777777" w:rsidTr="0059747E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11DA7D15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05FD5C55" w14:textId="7D7F5C28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Catrina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63CBEA37" w14:textId="19FF5E99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Nelson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single" w:sz="4" w:space="0" w:color="auto"/>
            </w:tcBorders>
            <w:noWrap/>
          </w:tcPr>
          <w:p w14:paraId="20E528CF" w14:textId="7777777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single" w:sz="4" w:space="0" w:color="auto"/>
            </w:tcBorders>
            <w:noWrap/>
          </w:tcPr>
          <w:p w14:paraId="125B4519" w14:textId="6869583E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Theresa</w:t>
            </w:r>
          </w:p>
        </w:tc>
        <w:tc>
          <w:tcPr>
            <w:tcW w:w="1677" w:type="dxa"/>
            <w:tcBorders>
              <w:top w:val="nil"/>
              <w:bottom w:val="single" w:sz="4" w:space="0" w:color="auto"/>
            </w:tcBorders>
            <w:noWrap/>
          </w:tcPr>
          <w:p w14:paraId="527696E3" w14:textId="2C6B3D42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Walunas</w:t>
            </w:r>
          </w:p>
        </w:tc>
      </w:tr>
      <w:tr w:rsidR="00EE2D55" w:rsidRPr="00EC5BE9" w14:paraId="5F969842" w14:textId="77777777" w:rsidTr="00597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29ED73EC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1584DD9C" w14:textId="43EB8A97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adison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253657FB" w14:textId="2B6AA3B9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O’Brien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nil"/>
            </w:tcBorders>
            <w:noWrap/>
          </w:tcPr>
          <w:p w14:paraId="30D9F567" w14:textId="2919D4AF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b/>
                <w:sz w:val="18"/>
                <w:szCs w:val="18"/>
              </w:rPr>
              <w:t>VUMC</w:t>
            </w:r>
          </w:p>
        </w:tc>
        <w:tc>
          <w:tcPr>
            <w:tcW w:w="1175" w:type="dxa"/>
            <w:tcBorders>
              <w:top w:val="single" w:sz="4" w:space="0" w:color="auto"/>
              <w:bottom w:val="nil"/>
            </w:tcBorders>
            <w:noWrap/>
          </w:tcPr>
          <w:p w14:paraId="34A83341" w14:textId="5F0110E5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DF2BC6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Katherine</w:t>
            </w:r>
          </w:p>
        </w:tc>
        <w:tc>
          <w:tcPr>
            <w:tcW w:w="1677" w:type="dxa"/>
            <w:tcBorders>
              <w:top w:val="single" w:sz="4" w:space="0" w:color="auto"/>
              <w:bottom w:val="nil"/>
            </w:tcBorders>
            <w:noWrap/>
          </w:tcPr>
          <w:p w14:paraId="33C31F5A" w14:textId="46F1FA6E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Anderson</w:t>
            </w:r>
          </w:p>
        </w:tc>
      </w:tr>
      <w:tr w:rsidR="00EE2D55" w:rsidRPr="00EC5BE9" w14:paraId="0E98DE55" w14:textId="77777777" w:rsidTr="00052E1C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3AABD6FB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6D632A28" w14:textId="278E0201" w:rsidR="00EE2D55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Cindy</w:t>
            </w:r>
          </w:p>
        </w:tc>
        <w:tc>
          <w:tcPr>
            <w:tcW w:w="1719" w:type="dxa"/>
            <w:tcBorders>
              <w:top w:val="nil"/>
              <w:bottom w:val="nil"/>
            </w:tcBorders>
            <w:noWrap/>
          </w:tcPr>
          <w:p w14:paraId="10552B9B" w14:textId="0DEFA18E" w:rsidR="00EE2D55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Prows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2E76A284" w14:textId="7777777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18456731" w14:textId="4C21349D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Laura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39946FFC" w14:textId="30EC3F08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Beskow</w:t>
            </w:r>
          </w:p>
        </w:tc>
      </w:tr>
      <w:tr w:rsidR="00EE2D55" w:rsidRPr="00EC5BE9" w14:paraId="68A56756" w14:textId="77777777" w:rsidTr="006F62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single" w:sz="4" w:space="0" w:color="auto"/>
            </w:tcBorders>
            <w:noWrap/>
          </w:tcPr>
          <w:p w14:paraId="0E94C86B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single" w:sz="4" w:space="0" w:color="auto"/>
            </w:tcBorders>
            <w:noWrap/>
          </w:tcPr>
          <w:p w14:paraId="7CD96BC3" w14:textId="4D2F52D6" w:rsidR="00EE2D55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harice</w:t>
            </w:r>
          </w:p>
        </w:tc>
        <w:tc>
          <w:tcPr>
            <w:tcW w:w="1719" w:type="dxa"/>
            <w:tcBorders>
              <w:top w:val="nil"/>
              <w:bottom w:val="single" w:sz="4" w:space="0" w:color="auto"/>
              <w:right w:val="single" w:sz="4" w:space="0" w:color="auto"/>
            </w:tcBorders>
            <w:noWrap/>
          </w:tcPr>
          <w:p w14:paraId="3C080F34" w14:textId="0133B874" w:rsidR="00EE2D55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Wood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1C3BFF01" w14:textId="3802833B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44B29D48" w14:textId="723AE122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Sarah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1348BDC8" w14:textId="57DBBD47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Bland</w:t>
            </w:r>
          </w:p>
        </w:tc>
      </w:tr>
      <w:tr w:rsidR="00EE2D55" w:rsidRPr="00EC5BE9" w14:paraId="56C995EF" w14:textId="77777777" w:rsidTr="0059747E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single" w:sz="4" w:space="0" w:color="auto"/>
              <w:bottom w:val="nil"/>
            </w:tcBorders>
            <w:noWrap/>
          </w:tcPr>
          <w:p w14:paraId="131691E3" w14:textId="74DCD4FE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Columbia</w:t>
            </w:r>
          </w:p>
        </w:tc>
        <w:tc>
          <w:tcPr>
            <w:tcW w:w="1213" w:type="dxa"/>
            <w:tcBorders>
              <w:top w:val="single" w:sz="4" w:space="0" w:color="auto"/>
              <w:bottom w:val="nil"/>
            </w:tcBorders>
            <w:noWrap/>
          </w:tcPr>
          <w:p w14:paraId="63E75AAC" w14:textId="3510C2E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Paul</w:t>
            </w:r>
          </w:p>
        </w:tc>
        <w:tc>
          <w:tcPr>
            <w:tcW w:w="1719" w:type="dxa"/>
            <w:tcBorders>
              <w:top w:val="single" w:sz="4" w:space="0" w:color="auto"/>
              <w:bottom w:val="nil"/>
              <w:right w:val="single" w:sz="4" w:space="0" w:color="auto"/>
            </w:tcBorders>
            <w:noWrap/>
          </w:tcPr>
          <w:p w14:paraId="3D8E74F1" w14:textId="4DC84C4D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Applebaum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1D291014" w14:textId="62380528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4B5A9087" w14:textId="23F9243C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Ellen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6C676CE6" w14:textId="27EFEAAA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Clayton</w:t>
            </w:r>
          </w:p>
        </w:tc>
      </w:tr>
      <w:tr w:rsidR="00EE2D55" w:rsidRPr="00EC5BE9" w14:paraId="782729F7" w14:textId="77777777" w:rsidTr="00597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01636EDD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5EA0D5D9" w14:textId="5B9363FD" w:rsidR="00EE2D55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ue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5B38BD33" w14:textId="4530E439" w:rsidR="00EE2D55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Bakken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2ABF2AE4" w14:textId="2C6A8F51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02DD2CBF" w14:textId="3A0A3F92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Robert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7A0A4C89" w14:textId="36358647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Carroll</w:t>
            </w:r>
          </w:p>
        </w:tc>
      </w:tr>
      <w:tr w:rsidR="00EE2D55" w:rsidRPr="00EC5BE9" w14:paraId="226A1676" w14:textId="77777777" w:rsidTr="00366F5C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512E9451" w14:textId="5266140D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02FCB79A" w14:textId="44D01C9C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Wendy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341C500F" w14:textId="6D3DDA62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Chung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*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3D38235F" w14:textId="108D9CB8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2DB1CEC7" w14:textId="3E6D1B26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Chad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195664EA" w14:textId="7AB753F9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Dorn</w:t>
            </w:r>
          </w:p>
        </w:tc>
      </w:tr>
      <w:tr w:rsidR="00EE2D55" w:rsidRPr="00EC5BE9" w14:paraId="1BA7D4D7" w14:textId="77777777" w:rsidTr="00366F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3A91DCD4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08D19439" w14:textId="656DDE7D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Alex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6B301510" w14:textId="062B4B95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Fedotov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2EA4F628" w14:textId="57D865BA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09843360" w14:textId="661D691F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Sara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2FB3B15C" w14:textId="1156B93C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Van Driest</w:t>
            </w:r>
          </w:p>
        </w:tc>
      </w:tr>
      <w:tr w:rsidR="00EE2D55" w:rsidRPr="00EC5BE9" w14:paraId="539C413A" w14:textId="77777777" w:rsidTr="00366F5C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7604E651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350495C1" w14:textId="146B919B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George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0BF1EF59" w14:textId="3870708F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Hripcsak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5B77E1D4" w14:textId="7777777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211F5A35" w14:textId="470CE6A6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Todd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4AD47513" w14:textId="54F93C74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Edwards</w:t>
            </w:r>
          </w:p>
        </w:tc>
      </w:tr>
      <w:tr w:rsidR="00EE2D55" w:rsidRPr="00EC5BE9" w14:paraId="014ABA38" w14:textId="77777777" w:rsidTr="006F62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00C74AB8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788A2B77" w14:textId="095DC656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Atlas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67B25E07" w14:textId="6D8E9340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Khan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40CE2A34" w14:textId="77777777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4035E9CD" w14:textId="78911949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Qiping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6F57404D" w14:textId="7183FBFA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Feng</w:t>
            </w:r>
          </w:p>
        </w:tc>
      </w:tr>
      <w:tr w:rsidR="00EE2D55" w:rsidRPr="00EC5BE9" w14:paraId="623AE3C8" w14:textId="77777777" w:rsidTr="006F62DD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1236AF11" w14:textId="34DE78D4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56E6D56C" w14:textId="11B3FF6E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Krysztof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70967D8D" w14:textId="252993FF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Kiryluk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*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585B8AF3" w14:textId="55ABF7CD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4AEE6884" w14:textId="6F66ACC3" w:rsidR="00EE2D55" w:rsidRPr="00366F5C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Meredith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372C5A6F" w14:textId="50FEBA49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Gerhart</w:t>
            </w:r>
          </w:p>
        </w:tc>
      </w:tr>
      <w:tr w:rsidR="00EE2D55" w:rsidRPr="00EC5BE9" w14:paraId="491B03BF" w14:textId="77777777" w:rsidTr="00366F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74F1FFAA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02EA177F" w14:textId="62E9AC71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Cong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699404A1" w14:textId="6313252B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Liu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6E8275BF" w14:textId="79F3972E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1DEC0864" w14:textId="573D6FB0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Catherine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030A9C4E" w14:textId="6AF2A5BA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Hammack-Aviran</w:t>
            </w:r>
          </w:p>
        </w:tc>
      </w:tr>
      <w:tr w:rsidR="00EE2D55" w:rsidRPr="00EC5BE9" w14:paraId="4FEFAC27" w14:textId="77777777" w:rsidTr="00366F5C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21278409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0401114F" w14:textId="36E6C5DE" w:rsidR="00EE2D55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Hao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3801B47A" w14:textId="60B69F12" w:rsidR="00EE2D55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Liu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34758FAD" w14:textId="7777777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1D15B425" w14:textId="79CCB4E5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Brad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64ACB02D" w14:textId="3D44BDC9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Malin</w:t>
            </w:r>
          </w:p>
        </w:tc>
      </w:tr>
      <w:tr w:rsidR="00EE2D55" w:rsidRPr="00EC5BE9" w14:paraId="6FBA4566" w14:textId="77777777" w:rsidTr="00366F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6C4408C6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09117963" w14:textId="0D8A799C" w:rsidR="00EE2D55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Lynn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7E6A7C57" w14:textId="54562F02" w:rsidR="00EE2D55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Petukhova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56310A58" w14:textId="77777777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3266ABCF" w14:textId="1131A6F5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Sarah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27D9F5DF" w14:textId="38DEBDCD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Jones</w:t>
            </w:r>
          </w:p>
        </w:tc>
      </w:tr>
      <w:tr w:rsidR="00EE2D55" w:rsidRPr="00EC5BE9" w14:paraId="725E01E4" w14:textId="77777777" w:rsidTr="0002001D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38FFB4DF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44CAA674" w14:textId="04EC3986" w:rsidR="00EE2D55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aya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2D608902" w14:textId="5D129A71" w:rsidR="00EE2D55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abatello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6B74D589" w14:textId="7777777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7C30D15E" w14:textId="54242F2C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366F5C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Dan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77DCF2DD" w14:textId="0B3292B0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Roden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*</w:t>
            </w:r>
          </w:p>
        </w:tc>
      </w:tr>
      <w:tr w:rsidR="00EE2D55" w:rsidRPr="00EC5BE9" w14:paraId="1C660FD0" w14:textId="77777777" w:rsidTr="000200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4A975B6D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2B9B3572" w14:textId="3AFD1866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Ning “Sunny”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7C5E2FE0" w14:textId="1A9DC983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Shang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445F9FEF" w14:textId="377F3C28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23875B88" w14:textId="2E322C66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John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1ACF43BB" w14:textId="55DE2350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helley</w:t>
            </w:r>
          </w:p>
        </w:tc>
      </w:tr>
      <w:tr w:rsidR="00EE2D55" w:rsidRPr="00EC5BE9" w14:paraId="7ACCC3EE" w14:textId="77777777" w:rsidTr="00DF2BC6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2FCCC811" w14:textId="0CC5165E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5E2413A2" w14:textId="324872DE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Chunhua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291222EE" w14:textId="1B03EE58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Weng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*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37D2C400" w14:textId="7777777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2BB60F0A" w14:textId="45FDA13C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Mingjian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026BC0B6" w14:textId="2E1F473A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Shi</w:t>
            </w:r>
          </w:p>
        </w:tc>
      </w:tr>
      <w:tr w:rsidR="00EE2D55" w:rsidRPr="00EC5BE9" w14:paraId="5B217380" w14:textId="77777777" w:rsidTr="006F62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single" w:sz="4" w:space="0" w:color="auto"/>
            </w:tcBorders>
            <w:noWrap/>
          </w:tcPr>
          <w:p w14:paraId="109E8420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single" w:sz="4" w:space="0" w:color="auto"/>
            </w:tcBorders>
            <w:noWrap/>
          </w:tcPr>
          <w:p w14:paraId="2C3F6EC2" w14:textId="48B90425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Julia</w:t>
            </w:r>
          </w:p>
        </w:tc>
        <w:tc>
          <w:tcPr>
            <w:tcW w:w="1719" w:type="dxa"/>
            <w:tcBorders>
              <w:top w:val="nil"/>
              <w:bottom w:val="single" w:sz="4" w:space="0" w:color="auto"/>
              <w:right w:val="single" w:sz="4" w:space="0" w:color="auto"/>
            </w:tcBorders>
            <w:noWrap/>
          </w:tcPr>
          <w:p w14:paraId="1888C59F" w14:textId="216A059F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Wynn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521220A1" w14:textId="77777777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1C7A9F5A" w14:textId="00FC3A0A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RJ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273FF186" w14:textId="674B4D6C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Vaitinadin</w:t>
            </w:r>
          </w:p>
        </w:tc>
      </w:tr>
      <w:tr w:rsidR="00EE2D55" w:rsidRPr="00EC5BE9" w14:paraId="370D9D79" w14:textId="77777777" w:rsidTr="006F62DD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single" w:sz="4" w:space="0" w:color="auto"/>
              <w:left w:val="single" w:sz="4" w:space="0" w:color="auto"/>
              <w:bottom w:val="nil"/>
            </w:tcBorders>
            <w:noWrap/>
          </w:tcPr>
          <w:p w14:paraId="47A84C87" w14:textId="57DBBB08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Duke</w:t>
            </w:r>
          </w:p>
        </w:tc>
        <w:tc>
          <w:tcPr>
            <w:tcW w:w="1213" w:type="dxa"/>
            <w:tcBorders>
              <w:top w:val="single" w:sz="4" w:space="0" w:color="auto"/>
              <w:bottom w:val="nil"/>
            </w:tcBorders>
            <w:noWrap/>
          </w:tcPr>
          <w:p w14:paraId="1E8CBDEC" w14:textId="23A2F90D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Lori</w:t>
            </w:r>
          </w:p>
        </w:tc>
        <w:tc>
          <w:tcPr>
            <w:tcW w:w="1719" w:type="dxa"/>
            <w:tcBorders>
              <w:top w:val="single" w:sz="4" w:space="0" w:color="auto"/>
              <w:bottom w:val="nil"/>
              <w:right w:val="single" w:sz="4" w:space="0" w:color="auto"/>
            </w:tcBorders>
            <w:noWrap/>
          </w:tcPr>
          <w:p w14:paraId="185EC946" w14:textId="3E3924B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Orlando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075C414C" w14:textId="6A2D476C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7941C34B" w14:textId="4EE6267D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Digna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6AEE0769" w14:textId="6E5F712F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Velez-Edwards</w:t>
            </w:r>
          </w:p>
        </w:tc>
      </w:tr>
      <w:tr w:rsidR="00EE2D55" w:rsidRPr="00EC5BE9" w14:paraId="4B13FA11" w14:textId="77777777" w:rsidTr="006F62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single" w:sz="4" w:space="0" w:color="auto"/>
            </w:tcBorders>
            <w:noWrap/>
          </w:tcPr>
          <w:p w14:paraId="3369E332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single" w:sz="4" w:space="0" w:color="auto"/>
            </w:tcBorders>
            <w:noWrap/>
          </w:tcPr>
          <w:p w14:paraId="003DD082" w14:textId="488EDB60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eji</w:t>
            </w:r>
          </w:p>
        </w:tc>
        <w:tc>
          <w:tcPr>
            <w:tcW w:w="1719" w:type="dxa"/>
            <w:tcBorders>
              <w:top w:val="nil"/>
              <w:bottom w:val="single" w:sz="4" w:space="0" w:color="auto"/>
              <w:right w:val="single" w:sz="4" w:space="0" w:color="auto"/>
            </w:tcBorders>
            <w:noWrap/>
          </w:tcPr>
          <w:p w14:paraId="5E74A872" w14:textId="31F7640F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Rakhra-Bussis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3C6F1779" w14:textId="085A1CDF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0CE46111" w14:textId="5E8607DE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Wei-Qi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306C7011" w14:textId="56E8A9C9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Wei</w:t>
            </w:r>
          </w:p>
        </w:tc>
      </w:tr>
      <w:tr w:rsidR="00EE2D55" w:rsidRPr="00EC5BE9" w14:paraId="59D64110" w14:textId="77777777" w:rsidTr="006F62DD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single" w:sz="4" w:space="0" w:color="auto"/>
              <w:left w:val="single" w:sz="4" w:space="0" w:color="auto"/>
              <w:bottom w:val="nil"/>
            </w:tcBorders>
            <w:noWrap/>
          </w:tcPr>
          <w:p w14:paraId="7C18E0A9" w14:textId="314254C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Mount Sinai</w:t>
            </w:r>
          </w:p>
        </w:tc>
        <w:tc>
          <w:tcPr>
            <w:tcW w:w="1213" w:type="dxa"/>
            <w:tcBorders>
              <w:top w:val="single" w:sz="4" w:space="0" w:color="auto"/>
              <w:bottom w:val="nil"/>
            </w:tcBorders>
            <w:noWrap/>
          </w:tcPr>
          <w:p w14:paraId="616FB611" w14:textId="7356BB29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Noura </w:t>
            </w:r>
          </w:p>
        </w:tc>
        <w:tc>
          <w:tcPr>
            <w:tcW w:w="1719" w:type="dxa"/>
            <w:tcBorders>
              <w:top w:val="single" w:sz="4" w:space="0" w:color="auto"/>
              <w:bottom w:val="nil"/>
              <w:right w:val="single" w:sz="4" w:space="0" w:color="auto"/>
            </w:tcBorders>
            <w:noWrap/>
          </w:tcPr>
          <w:p w14:paraId="15A8A1FD" w14:textId="40054C21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F62DD"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>Abul-husn</w:t>
            </w:r>
            <w:r>
              <w:rPr>
                <w:rFonts w:asciiTheme="majorHAnsi" w:hAnsiTheme="majorHAnsi" w:cstheme="majorHAnsi"/>
                <w:color w:val="000000"/>
                <w:sz w:val="18"/>
                <w:szCs w:val="18"/>
              </w:rPr>
              <w:t xml:space="preserve"> *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015B2B66" w14:textId="7777777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219C9C48" w14:textId="36C67191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Georgia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102440CA" w14:textId="75FF9094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Wiesner</w:t>
            </w:r>
          </w:p>
        </w:tc>
      </w:tr>
      <w:tr w:rsidR="00EE2D55" w:rsidRPr="00EC5BE9" w14:paraId="477914C3" w14:textId="77777777" w:rsidTr="006F62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5F4AF5CE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59C4D925" w14:textId="7674D6D7" w:rsidR="00EE2D55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Judy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6FCB3D33" w14:textId="7B62F70E" w:rsidR="00EE2D55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Cho *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62F7C8C8" w14:textId="77777777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56DE9937" w14:textId="685A73DA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Valerie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34A8B6C9" w14:textId="711B5639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Willis</w:t>
            </w:r>
          </w:p>
        </w:tc>
      </w:tr>
      <w:tr w:rsidR="00EE2D55" w:rsidRPr="00EC5BE9" w14:paraId="1720D024" w14:textId="77777777" w:rsidTr="0059747E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2C8CE2CF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33E5E34F" w14:textId="18BD2D84" w:rsidR="00EE2D55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am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154E2BD0" w14:textId="7022BE77" w:rsidR="00EE2D55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Choi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nil"/>
            </w:tcBorders>
            <w:noWrap/>
          </w:tcPr>
          <w:p w14:paraId="72F3836E" w14:textId="40C7B55A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b/>
                <w:sz w:val="18"/>
                <w:szCs w:val="18"/>
              </w:rPr>
              <w:t>NIH/NHGRI</w:t>
            </w:r>
          </w:p>
        </w:tc>
        <w:tc>
          <w:tcPr>
            <w:tcW w:w="1175" w:type="dxa"/>
            <w:tcBorders>
              <w:top w:val="single" w:sz="4" w:space="0" w:color="auto"/>
              <w:bottom w:val="nil"/>
            </w:tcBorders>
            <w:noWrap/>
          </w:tcPr>
          <w:p w14:paraId="03060DFF" w14:textId="48852638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Dave</w:t>
            </w:r>
          </w:p>
        </w:tc>
        <w:tc>
          <w:tcPr>
            <w:tcW w:w="1677" w:type="dxa"/>
            <w:tcBorders>
              <w:top w:val="single" w:sz="4" w:space="0" w:color="auto"/>
              <w:bottom w:val="nil"/>
            </w:tcBorders>
            <w:noWrap/>
          </w:tcPr>
          <w:p w14:paraId="1A53AD01" w14:textId="37181B18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Kaufman</w:t>
            </w:r>
          </w:p>
        </w:tc>
      </w:tr>
      <w:tr w:rsidR="00EE2D55" w:rsidRPr="00EC5BE9" w14:paraId="53A63690" w14:textId="77777777" w:rsidTr="006F62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6D147083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442D46C7" w14:textId="4B51BC8C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Vemi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18011D6E" w14:textId="19BB244C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Desai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7DD2D654" w14:textId="77777777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1C755EC3" w14:textId="32D43F03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Teri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5DC11742" w14:textId="13822105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Manolio</w:t>
            </w:r>
          </w:p>
        </w:tc>
      </w:tr>
      <w:tr w:rsidR="00EE2D55" w:rsidRPr="00EC5BE9" w14:paraId="3BA47AB3" w14:textId="77777777" w:rsidTr="006F62DD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512FD2CE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32B70FDD" w14:textId="1642CBE1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Julia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33E861C2" w14:textId="4BBC8D45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Galasso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74FB2C76" w14:textId="7777777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62E594AA" w14:textId="023988DF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Robb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1C8529E2" w14:textId="7444947F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Rowley</w:t>
            </w:r>
          </w:p>
        </w:tc>
      </w:tr>
      <w:tr w:rsidR="00EE2D55" w:rsidRPr="00EC5BE9" w14:paraId="700D7669" w14:textId="77777777" w:rsidTr="006F62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71F09BB8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3692D4C9" w14:textId="2A63151B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Clive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39F9EF13" w14:textId="64849488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Hoggart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44556D64" w14:textId="77777777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1C5265BB" w14:textId="0601C2E7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Baergen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20156697" w14:textId="0C9EDE94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Schultz</w:t>
            </w:r>
          </w:p>
        </w:tc>
      </w:tr>
      <w:tr w:rsidR="00EE2D55" w:rsidRPr="00EC5BE9" w14:paraId="0ABF2111" w14:textId="77777777" w:rsidTr="0059747E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3D3CB43B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5CDAFEA5" w14:textId="54AD76B1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Ayuko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5867D728" w14:textId="37AAB38E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Iverson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22B603DB" w14:textId="31701EAC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3BBEB8BC" w14:textId="45CD9241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Rene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1EC1C569" w14:textId="7A70B42E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terling</w:t>
            </w:r>
          </w:p>
        </w:tc>
      </w:tr>
      <w:tr w:rsidR="00EE2D55" w:rsidRPr="00EC5BE9" w14:paraId="0958BB27" w14:textId="77777777" w:rsidTr="006F62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74B25437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7855ADE0" w14:textId="62E7309C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Eimear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09FC59CC" w14:textId="5A40B8D2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Kenny *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310D9E7C" w14:textId="77777777" w:rsidR="00EE2D55" w:rsidRPr="00366F5C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7285B770" w14:textId="50BD507B" w:rsidR="00EE2D55" w:rsidRPr="00366F5C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Ken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0EDB2CF7" w14:textId="09C55D9F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Wiley</w:t>
            </w:r>
          </w:p>
        </w:tc>
      </w:tr>
      <w:tr w:rsidR="00EE2D55" w:rsidRPr="00EC5BE9" w14:paraId="4ECBD80A" w14:textId="77777777" w:rsidTr="0059747E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4720E71C" w14:textId="1CC91511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544EF450" w14:textId="7FFF3C8F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Ruth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73FF846A" w14:textId="7DC325D8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Loos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nil"/>
            </w:tcBorders>
            <w:noWrap/>
          </w:tcPr>
          <w:p w14:paraId="2C87D12B" w14:textId="73A5558E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b/>
                <w:sz w:val="18"/>
                <w:szCs w:val="18"/>
              </w:rPr>
              <w:t>CC</w:t>
            </w:r>
          </w:p>
        </w:tc>
        <w:tc>
          <w:tcPr>
            <w:tcW w:w="1175" w:type="dxa"/>
            <w:tcBorders>
              <w:top w:val="single" w:sz="4" w:space="0" w:color="auto"/>
              <w:bottom w:val="nil"/>
            </w:tcBorders>
            <w:noWrap/>
          </w:tcPr>
          <w:p w14:paraId="71701F6E" w14:textId="28D01CA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Brittany</w:t>
            </w:r>
          </w:p>
        </w:tc>
        <w:tc>
          <w:tcPr>
            <w:tcW w:w="1677" w:type="dxa"/>
            <w:tcBorders>
              <w:top w:val="single" w:sz="4" w:space="0" w:color="auto"/>
              <w:bottom w:val="nil"/>
            </w:tcBorders>
            <w:noWrap/>
          </w:tcPr>
          <w:p w14:paraId="7572C3BB" w14:textId="52E7F414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City</w:t>
            </w:r>
          </w:p>
        </w:tc>
      </w:tr>
      <w:tr w:rsidR="00EE2D55" w:rsidRPr="00EC5BE9" w14:paraId="4C9A8A89" w14:textId="77777777" w:rsidTr="006F62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10AE003E" w14:textId="6E72B78D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7E4C10F4" w14:textId="428FBEE3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Paul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473356F4" w14:textId="1F9AE834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O’Reilly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179BA14A" w14:textId="6A12F3C2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488754C5" w14:textId="278B930F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Alanna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0ACBEEF3" w14:textId="30958097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DiVietro</w:t>
            </w:r>
          </w:p>
        </w:tc>
      </w:tr>
      <w:tr w:rsidR="00EE2D55" w:rsidRPr="00EC5BE9" w14:paraId="69CB1297" w14:textId="77777777" w:rsidTr="006F62DD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6CB5EF08" w14:textId="29EE7641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1AA00A62" w14:textId="14CACF49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Emma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08BB0A7A" w14:textId="14DD302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Pere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z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0A8D98A1" w14:textId="7777777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752515B4" w14:textId="7272E809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Jodell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2ABE8397" w14:textId="3D3C908A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Jackson</w:t>
            </w:r>
          </w:p>
        </w:tc>
      </w:tr>
      <w:tr w:rsidR="00EE2D55" w:rsidRPr="00EC5BE9" w14:paraId="0F7274C9" w14:textId="77777777" w:rsidTr="006F62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6C878F38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278E52E7" w14:textId="7B5C88D3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Roelof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1A0F2FA1" w14:textId="641381C2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mit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53A2E072" w14:textId="77777777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2A894EA8" w14:textId="5781CDEE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Josh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709B4351" w14:textId="29C60E76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Peterson</w:t>
            </w: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 xml:space="preserve"> *</w:t>
            </w:r>
          </w:p>
        </w:tc>
      </w:tr>
      <w:tr w:rsidR="00EE2D55" w:rsidRPr="00EC5BE9" w14:paraId="3A49D969" w14:textId="77777777" w:rsidTr="0059747E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2E476396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03C43C59" w14:textId="13448CD4" w:rsidR="00EE2D55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abrina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1A4BE76B" w14:textId="69DC1B0E" w:rsidR="00EE2D55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uckiel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6CF9B97A" w14:textId="560D9D48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434D73B5" w14:textId="2E258708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Lynn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0D5CC04C" w14:textId="70BA004A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Seabolt</w:t>
            </w:r>
          </w:p>
        </w:tc>
      </w:tr>
      <w:tr w:rsidR="00EE2D55" w:rsidRPr="00EC5BE9" w14:paraId="57774048" w14:textId="77777777" w:rsidTr="006F62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01D8F4FA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7B3AC11B" w14:textId="4DD8251D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ichael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180F220C" w14:textId="75B18F33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urchin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1799ECDF" w14:textId="77777777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0720D792" w14:textId="2AAA148A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Michelle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11FAA421" w14:textId="59E2BD23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Stone</w:t>
            </w:r>
          </w:p>
        </w:tc>
      </w:tr>
      <w:tr w:rsidR="00EE2D55" w:rsidRPr="00EC5BE9" w14:paraId="4E4A8C40" w14:textId="77777777" w:rsidTr="00DF2BC6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single" w:sz="4" w:space="0" w:color="auto"/>
            </w:tcBorders>
            <w:noWrap/>
          </w:tcPr>
          <w:p w14:paraId="3B4E1DCB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single" w:sz="4" w:space="0" w:color="auto"/>
            </w:tcBorders>
            <w:noWrap/>
          </w:tcPr>
          <w:p w14:paraId="3ED9CE23" w14:textId="765AEBAA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Zhe</w:t>
            </w:r>
          </w:p>
        </w:tc>
        <w:tc>
          <w:tcPr>
            <w:tcW w:w="1719" w:type="dxa"/>
            <w:tcBorders>
              <w:top w:val="nil"/>
              <w:bottom w:val="single" w:sz="4" w:space="0" w:color="auto"/>
              <w:right w:val="single" w:sz="4" w:space="0" w:color="auto"/>
            </w:tcBorders>
            <w:noWrap/>
          </w:tcPr>
          <w:p w14:paraId="44C5E2F1" w14:textId="190FD391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Wang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76A0034D" w14:textId="7777777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73AB934F" w14:textId="6A7EBABC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Henry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183F4519" w14:textId="1ACEA20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Walker</w:t>
            </w:r>
          </w:p>
        </w:tc>
      </w:tr>
      <w:tr w:rsidR="00EE2D55" w:rsidRPr="00EC5BE9" w14:paraId="123F2161" w14:textId="77777777" w:rsidTr="00B949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</w:tcPr>
          <w:p w14:paraId="03D331B4" w14:textId="04239BBA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Mayo</w:t>
            </w:r>
          </w:p>
        </w:tc>
        <w:tc>
          <w:tcPr>
            <w:tcW w:w="121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58266EC7" w14:textId="6519F06E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Ozan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</w:tcPr>
          <w:p w14:paraId="55749E76" w14:textId="2F299F34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ikilitas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75EFEA5B" w14:textId="77777777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0FFEAEEE" w14:textId="042AB752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Robert</w:t>
            </w: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38899C54" w14:textId="75C770EB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Winter</w:t>
            </w:r>
          </w:p>
        </w:tc>
      </w:tr>
      <w:tr w:rsidR="00EE2D55" w:rsidRPr="00EC5BE9" w14:paraId="1227E281" w14:textId="77777777" w:rsidTr="0059747E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029EF9AC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7DCE778" w14:textId="6ACD4F4D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Omar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60A8B1F9" w14:textId="61682CC4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lsekaily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</w:tcPr>
          <w:p w14:paraId="42C083F6" w14:textId="7F43E70C" w:rsidR="00EE2D55" w:rsidRPr="00EE2D55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EE2D5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MGB</w:t>
            </w:r>
          </w:p>
        </w:tc>
        <w:tc>
          <w:tcPr>
            <w:tcW w:w="117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6E933A6C" w14:textId="6B03A4FA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andy</w:t>
            </w:r>
          </w:p>
        </w:tc>
        <w:tc>
          <w:tcPr>
            <w:tcW w:w="167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</w:tcPr>
          <w:p w14:paraId="21353B12" w14:textId="05DD0123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Aronson</w:t>
            </w:r>
          </w:p>
        </w:tc>
      </w:tr>
      <w:tr w:rsidR="00EE2D55" w:rsidRPr="00EC5BE9" w14:paraId="67CBC530" w14:textId="77777777" w:rsidTr="00597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474A5D6A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AEE8FD7" w14:textId="748A3557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Bob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7D10E6E5" w14:textId="752D3826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Freimuth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0C76DD73" w14:textId="77777777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71A3ACD" w14:textId="0A814800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Barbara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544EA2E3" w14:textId="1CB3E8E4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Benoit</w:t>
            </w:r>
          </w:p>
        </w:tc>
      </w:tr>
      <w:tr w:rsidR="00EE2D55" w:rsidRPr="00EC5BE9" w14:paraId="372F45F9" w14:textId="77777777" w:rsidTr="0059747E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4B4839DE" w14:textId="21735EDD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CE0D1B1" w14:textId="62CFF939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Justin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47D93730" w14:textId="5F98DD71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Gunderlach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7326F5A4" w14:textId="78FC31A1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8AA802D" w14:textId="3CFA31D8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Robert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000411E6" w14:textId="6556FC1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434343"/>
                <w:sz w:val="18"/>
                <w:szCs w:val="18"/>
              </w:rPr>
              <w:t>Green</w:t>
            </w:r>
          </w:p>
        </w:tc>
      </w:tr>
      <w:tr w:rsidR="00EE2D55" w:rsidRPr="00EC5BE9" w14:paraId="5F4CF659" w14:textId="77777777" w:rsidTr="00597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1548569F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32FDFC4" w14:textId="06741ACF" w:rsidR="00EE2D55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Iftikhar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2EA8190D" w14:textId="2F353A1D" w:rsidR="00EE2D55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Kullo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*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01D5E011" w14:textId="77777777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501A593" w14:textId="5511E947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George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2B39B121" w14:textId="2B2F2A5A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Hahn</w:t>
            </w:r>
          </w:p>
        </w:tc>
      </w:tr>
      <w:tr w:rsidR="00EE2D55" w:rsidRPr="00EC5BE9" w14:paraId="1CF4BDB3" w14:textId="77777777" w:rsidTr="0059747E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10E2740C" w14:textId="5DB00FF6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A8AB67E" w14:textId="280325E1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Alexander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1687DA37" w14:textId="1BD0FD2F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iller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74CB2CAB" w14:textId="65592303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17DA145" w14:textId="4B788534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Beth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3BA0A55D" w14:textId="699AF2CE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Karlson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*</w:t>
            </w:r>
          </w:p>
        </w:tc>
      </w:tr>
      <w:tr w:rsidR="00EE2D55" w:rsidRPr="00EC5BE9" w14:paraId="13060C5D" w14:textId="77777777" w:rsidTr="008818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15F0C2CE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06E10E2" w14:textId="3B8DC2C0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Janet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298A82D9" w14:textId="48750EF3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Olson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41CA8304" w14:textId="52A3A6BE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1111589" w14:textId="7861BDA5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Amit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5773DD85" w14:textId="58B569F6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Khera</w:t>
            </w:r>
          </w:p>
        </w:tc>
      </w:tr>
      <w:tr w:rsidR="00EE2D55" w:rsidRPr="00EC5BE9" w14:paraId="65BF321B" w14:textId="77777777" w:rsidTr="00881898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6A065FCB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195DB9F" w14:textId="4DCB59E4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Joel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3D171351" w14:textId="0D4462F6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Pacyna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394CD8E0" w14:textId="7777777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428EA08" w14:textId="42AEE87F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att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40A71AE2" w14:textId="4B1A19B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Lebo</w:t>
            </w:r>
          </w:p>
        </w:tc>
      </w:tr>
      <w:tr w:rsidR="00EE2D55" w:rsidRPr="00EC5BE9" w14:paraId="64577ABD" w14:textId="77777777" w:rsidTr="008818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42DE1FB6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5E7367D3" w14:textId="139536C2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Ben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0C62FA46" w14:textId="5E627D94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atterfield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4C280321" w14:textId="46C41C78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60CEF91" w14:textId="4359698E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Anna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294F5AB4" w14:textId="583351E3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Lewis</w:t>
            </w:r>
          </w:p>
        </w:tc>
      </w:tr>
      <w:tr w:rsidR="00EE2D55" w:rsidRPr="00EC5BE9" w14:paraId="6DEBF421" w14:textId="77777777" w:rsidTr="00881898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6C884BC5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3CFC6DE" w14:textId="03786D16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Gabriel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150D07B2" w14:textId="3DFDA20F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haibi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2FECF15C" w14:textId="7777777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FF42B04" w14:textId="43D9617C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hawn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45231511" w14:textId="057D9ABB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urphy</w:t>
            </w:r>
          </w:p>
        </w:tc>
      </w:tr>
      <w:tr w:rsidR="00EE2D55" w:rsidRPr="00EC5BE9" w14:paraId="71D89BF0" w14:textId="77777777" w:rsidTr="004177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</w:tcPr>
          <w:p w14:paraId="4A8174F5" w14:textId="0FA23C7F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6370C10E" w14:textId="463EF4B6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Richard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77AB2A85" w14:textId="783ECD18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harp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7C8B3ADB" w14:textId="01DC1003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45DDE38" w14:textId="3EA5B2C1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Tian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2022CB29" w14:textId="75C76024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Ge</w:t>
            </w:r>
          </w:p>
        </w:tc>
      </w:tr>
      <w:tr w:rsidR="00EE2D55" w:rsidRPr="00EC5BE9" w14:paraId="07EC64F8" w14:textId="77777777" w:rsidTr="004177C5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</w:tcPr>
          <w:p w14:paraId="6B9B102E" w14:textId="1C4F0FE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NU</w:t>
            </w:r>
          </w:p>
        </w:tc>
        <w:tc>
          <w:tcPr>
            <w:tcW w:w="121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36C8928F" w14:textId="2021BFE6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Rex</w:t>
            </w:r>
          </w:p>
        </w:tc>
        <w:tc>
          <w:tcPr>
            <w:tcW w:w="17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</w:tcPr>
          <w:p w14:paraId="47AB5216" w14:textId="49CBB01F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Chisholm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*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1279038A" w14:textId="530E2024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7898E0A" w14:textId="7CC03099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Anya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031AE55C" w14:textId="74155098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Prince</w:t>
            </w:r>
          </w:p>
        </w:tc>
      </w:tr>
      <w:tr w:rsidR="00EE2D55" w:rsidRPr="00EC5BE9" w14:paraId="124F83A7" w14:textId="77777777" w:rsidTr="008818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3CEF0543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8A9C1D8" w14:textId="26307FBD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Adam</w:t>
            </w: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637E4186" w14:textId="2DA12D69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Gordon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7DA4AB82" w14:textId="6BFFEE22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154A7C4" w14:textId="70C1D086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Jordan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17B4E8B1" w14:textId="5669A7E1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Smoller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*</w:t>
            </w:r>
          </w:p>
        </w:tc>
      </w:tr>
      <w:tr w:rsidR="00EE2D55" w:rsidRPr="00EC5BE9" w14:paraId="7250479F" w14:textId="77777777" w:rsidTr="00EE2D55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nil"/>
            </w:tcBorders>
            <w:noWrap/>
          </w:tcPr>
          <w:p w14:paraId="340125A6" w14:textId="66464796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2B0E0ED3" w14:textId="1B57CE05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Christie</w:t>
            </w:r>
          </w:p>
        </w:tc>
        <w:tc>
          <w:tcPr>
            <w:tcW w:w="1719" w:type="dxa"/>
            <w:tcBorders>
              <w:top w:val="nil"/>
              <w:bottom w:val="nil"/>
              <w:right w:val="single" w:sz="4" w:space="0" w:color="auto"/>
            </w:tcBorders>
            <w:noWrap/>
          </w:tcPr>
          <w:p w14:paraId="555B6CFF" w14:textId="12874420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Hoell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2F716341" w14:textId="7777777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BF98EAE" w14:textId="2E5A3EAD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Jason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1FE3696D" w14:textId="572347D1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Vassy</w:t>
            </w:r>
          </w:p>
        </w:tc>
      </w:tr>
      <w:tr w:rsidR="00EE2D55" w:rsidRPr="00EC5BE9" w14:paraId="0D34E440" w14:textId="77777777" w:rsidTr="00EE2D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1BAEFB12" w14:textId="3315978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22E2965E" w14:textId="114EC0B4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Minoli</w:t>
            </w:r>
          </w:p>
        </w:tc>
        <w:tc>
          <w:tcPr>
            <w:tcW w:w="1719" w:type="dxa"/>
            <w:tcBorders>
              <w:top w:val="nil"/>
              <w:bottom w:val="nil"/>
            </w:tcBorders>
            <w:noWrap/>
          </w:tcPr>
          <w:p w14:paraId="69AF49CB" w14:textId="154367ED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Perera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04AEF30D" w14:textId="1AC6C8D2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6AEE854" w14:textId="62A2BF02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3F13B79B" w14:textId="773FB8D5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E2D55" w:rsidRPr="00EC5BE9" w14:paraId="18589AF3" w14:textId="77777777" w:rsidTr="009334C4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42A2A7E9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75106F7B" w14:textId="55F69ADB" w:rsidR="00EE2D55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   Jennifier</w:t>
            </w:r>
          </w:p>
        </w:tc>
        <w:tc>
          <w:tcPr>
            <w:tcW w:w="1719" w:type="dxa"/>
            <w:tcBorders>
              <w:top w:val="nil"/>
              <w:bottom w:val="nil"/>
            </w:tcBorders>
            <w:noWrap/>
          </w:tcPr>
          <w:p w14:paraId="1291B9B9" w14:textId="709FA064" w:rsidR="00EE2D55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Pacheco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7B8EA161" w14:textId="7777777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29D208C4" w14:textId="006EA24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79A70ADC" w14:textId="1886A4D8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</w:p>
        </w:tc>
      </w:tr>
      <w:tr w:rsidR="00EE2D55" w:rsidRPr="00EC5BE9" w14:paraId="1A4C46BC" w14:textId="77777777" w:rsidTr="009334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4F7E7785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41BC069A" w14:textId="36D91E8E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Megan</w:t>
            </w:r>
          </w:p>
        </w:tc>
        <w:tc>
          <w:tcPr>
            <w:tcW w:w="1719" w:type="dxa"/>
            <w:tcBorders>
              <w:top w:val="nil"/>
              <w:bottom w:val="nil"/>
            </w:tcBorders>
            <w:noWrap/>
          </w:tcPr>
          <w:p w14:paraId="65562141" w14:textId="4275FBBC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Roy-Puckelwartz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34469640" w14:textId="77777777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12FEF4B6" w14:textId="4B4C3D3D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59FEAD54" w14:textId="2F542CED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</w:p>
        </w:tc>
      </w:tr>
      <w:tr w:rsidR="00EE2D55" w:rsidRPr="00EC5BE9" w14:paraId="785CC06F" w14:textId="77777777" w:rsidTr="009334C4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123E960A" w14:textId="77777777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nil"/>
            </w:tcBorders>
            <w:noWrap/>
          </w:tcPr>
          <w:p w14:paraId="060EC74B" w14:textId="43474672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Laura</w:t>
            </w:r>
          </w:p>
        </w:tc>
        <w:tc>
          <w:tcPr>
            <w:tcW w:w="1719" w:type="dxa"/>
            <w:tcBorders>
              <w:top w:val="nil"/>
              <w:bottom w:val="nil"/>
            </w:tcBorders>
            <w:noWrap/>
          </w:tcPr>
          <w:p w14:paraId="00002A91" w14:textId="20665384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6F62DD">
              <w:rPr>
                <w:rFonts w:asciiTheme="minorHAnsi" w:hAnsiTheme="minorHAnsi" w:cstheme="minorHAnsi"/>
                <w:sz w:val="18"/>
                <w:szCs w:val="18"/>
              </w:rPr>
              <w:t>Rasmussen-Torvik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216DB77F" w14:textId="77777777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09254D2C" w14:textId="239E2A60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770E3D90" w14:textId="46D63AE4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34343"/>
                <w:sz w:val="18"/>
                <w:szCs w:val="18"/>
              </w:rPr>
            </w:pPr>
          </w:p>
        </w:tc>
      </w:tr>
      <w:tr w:rsidR="00EE2D55" w:rsidRPr="00EC5BE9" w14:paraId="521BCBED" w14:textId="77777777" w:rsidTr="002720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412521F3" w14:textId="1F7390B4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89431AE" w14:textId="26C9E097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719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</w:tcPr>
          <w:p w14:paraId="7842C835" w14:textId="08C27331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nil"/>
            </w:tcBorders>
            <w:noWrap/>
          </w:tcPr>
          <w:p w14:paraId="35079DF4" w14:textId="611DA838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nil"/>
            </w:tcBorders>
            <w:noWrap/>
          </w:tcPr>
          <w:p w14:paraId="0043677F" w14:textId="215F3DC7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677" w:type="dxa"/>
            <w:tcBorders>
              <w:top w:val="nil"/>
              <w:bottom w:val="nil"/>
            </w:tcBorders>
            <w:noWrap/>
          </w:tcPr>
          <w:p w14:paraId="34E61C0C" w14:textId="34544EC9" w:rsidR="00EE2D55" w:rsidRPr="006F62DD" w:rsidRDefault="00EE2D55" w:rsidP="00EE2D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E2D55" w:rsidRPr="00EC5BE9" w14:paraId="0269604E" w14:textId="77777777" w:rsidTr="0030097B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  <w:tcBorders>
              <w:top w:val="nil"/>
              <w:bottom w:val="single" w:sz="4" w:space="0" w:color="auto"/>
            </w:tcBorders>
            <w:noWrap/>
          </w:tcPr>
          <w:p w14:paraId="78B29BCB" w14:textId="5FC65D2C" w:rsidR="00EE2D55" w:rsidRPr="006F62DD" w:rsidRDefault="00EE2D55" w:rsidP="00EE2D55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nil"/>
              <w:bottom w:val="single" w:sz="4" w:space="0" w:color="auto"/>
            </w:tcBorders>
            <w:noWrap/>
          </w:tcPr>
          <w:p w14:paraId="770FC3B6" w14:textId="570B12BC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719" w:type="dxa"/>
            <w:tcBorders>
              <w:top w:val="nil"/>
              <w:bottom w:val="single" w:sz="4" w:space="0" w:color="auto"/>
              <w:right w:val="single" w:sz="4" w:space="0" w:color="auto"/>
            </w:tcBorders>
            <w:noWrap/>
          </w:tcPr>
          <w:p w14:paraId="32D41ED2" w14:textId="29B9C6C4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28" w:type="dxa"/>
            <w:tcBorders>
              <w:top w:val="nil"/>
              <w:left w:val="single" w:sz="4" w:space="0" w:color="auto"/>
              <w:bottom w:val="single" w:sz="4" w:space="0" w:color="auto"/>
            </w:tcBorders>
            <w:noWrap/>
          </w:tcPr>
          <w:p w14:paraId="0EAF21F4" w14:textId="1DACCDCC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  <w:tc>
          <w:tcPr>
            <w:tcW w:w="1175" w:type="dxa"/>
            <w:tcBorders>
              <w:top w:val="nil"/>
              <w:bottom w:val="single" w:sz="4" w:space="0" w:color="auto"/>
            </w:tcBorders>
            <w:noWrap/>
          </w:tcPr>
          <w:p w14:paraId="6FB641F0" w14:textId="70F14AA1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677" w:type="dxa"/>
            <w:tcBorders>
              <w:top w:val="nil"/>
              <w:bottom w:val="single" w:sz="4" w:space="0" w:color="auto"/>
            </w:tcBorders>
            <w:noWrap/>
          </w:tcPr>
          <w:p w14:paraId="3E0C8C26" w14:textId="66F3A933" w:rsidR="00EE2D55" w:rsidRPr="006F62DD" w:rsidRDefault="00EE2D55" w:rsidP="00EE2D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*Site PI</w:t>
            </w:r>
          </w:p>
        </w:tc>
      </w:tr>
      <w:bookmarkEnd w:id="0"/>
    </w:tbl>
    <w:p w14:paraId="25472FD1" w14:textId="77777777" w:rsidR="008674F5" w:rsidRPr="00EC5BE9" w:rsidRDefault="008674F5" w:rsidP="006F62DD">
      <w:pPr>
        <w:rPr>
          <w:rFonts w:asciiTheme="minorHAnsi" w:hAnsiTheme="minorHAnsi" w:cstheme="minorHAnsi"/>
          <w:color w:val="008BCC"/>
          <w:sz w:val="18"/>
          <w:szCs w:val="18"/>
        </w:rPr>
      </w:pPr>
    </w:p>
    <w:sectPr w:rsidR="008674F5" w:rsidRPr="00EC5BE9" w:rsidSect="00B1027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6BA6F5" w14:textId="77777777" w:rsidR="00F954B4" w:rsidRDefault="00F954B4" w:rsidP="00F0408D">
      <w:r>
        <w:separator/>
      </w:r>
    </w:p>
  </w:endnote>
  <w:endnote w:type="continuationSeparator" w:id="0">
    <w:p w14:paraId="5303663C" w14:textId="77777777" w:rsidR="00F954B4" w:rsidRDefault="00F954B4" w:rsidP="00F040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C6C579" w14:textId="77777777" w:rsidR="00F954B4" w:rsidRDefault="00F954B4" w:rsidP="00F0408D">
      <w:r>
        <w:separator/>
      </w:r>
    </w:p>
  </w:footnote>
  <w:footnote w:type="continuationSeparator" w:id="0">
    <w:p w14:paraId="14B44E53" w14:textId="77777777" w:rsidR="00F954B4" w:rsidRDefault="00F954B4" w:rsidP="00F0408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wNLc0NjMzNLSwNDNW0lEKTi0uzszPAykwNK8FACe5LigtAAAA"/>
  </w:docVars>
  <w:rsids>
    <w:rsidRoot w:val="008674F5"/>
    <w:rsid w:val="00000E2B"/>
    <w:rsid w:val="000022EB"/>
    <w:rsid w:val="00007043"/>
    <w:rsid w:val="000179AE"/>
    <w:rsid w:val="00025E8C"/>
    <w:rsid w:val="00062D8A"/>
    <w:rsid w:val="00063470"/>
    <w:rsid w:val="0009427C"/>
    <w:rsid w:val="000A4CA4"/>
    <w:rsid w:val="000B2C8E"/>
    <w:rsid w:val="000C1A03"/>
    <w:rsid w:val="000D53B8"/>
    <w:rsid w:val="000F1B1C"/>
    <w:rsid w:val="00141AAE"/>
    <w:rsid w:val="0017012B"/>
    <w:rsid w:val="00174139"/>
    <w:rsid w:val="001A2C30"/>
    <w:rsid w:val="001D32DE"/>
    <w:rsid w:val="001E723C"/>
    <w:rsid w:val="0020394D"/>
    <w:rsid w:val="00206139"/>
    <w:rsid w:val="0022130F"/>
    <w:rsid w:val="00222705"/>
    <w:rsid w:val="002234E9"/>
    <w:rsid w:val="002372E4"/>
    <w:rsid w:val="0026275A"/>
    <w:rsid w:val="00272060"/>
    <w:rsid w:val="0027562F"/>
    <w:rsid w:val="002901D0"/>
    <w:rsid w:val="0029282A"/>
    <w:rsid w:val="002D3895"/>
    <w:rsid w:val="002E070C"/>
    <w:rsid w:val="002E32D0"/>
    <w:rsid w:val="002E36B1"/>
    <w:rsid w:val="002F05A0"/>
    <w:rsid w:val="002F2A30"/>
    <w:rsid w:val="002F695C"/>
    <w:rsid w:val="00303174"/>
    <w:rsid w:val="0031578D"/>
    <w:rsid w:val="0032537C"/>
    <w:rsid w:val="003471FB"/>
    <w:rsid w:val="00366F5C"/>
    <w:rsid w:val="00391C87"/>
    <w:rsid w:val="003A32B0"/>
    <w:rsid w:val="003A645E"/>
    <w:rsid w:val="003F5744"/>
    <w:rsid w:val="00444878"/>
    <w:rsid w:val="00466BC8"/>
    <w:rsid w:val="00467BF0"/>
    <w:rsid w:val="00474E6F"/>
    <w:rsid w:val="00495383"/>
    <w:rsid w:val="004B3BE6"/>
    <w:rsid w:val="004E58AB"/>
    <w:rsid w:val="00500AAF"/>
    <w:rsid w:val="005145D5"/>
    <w:rsid w:val="00516FF9"/>
    <w:rsid w:val="00531A75"/>
    <w:rsid w:val="005A3AAC"/>
    <w:rsid w:val="005B1B45"/>
    <w:rsid w:val="005C2DF3"/>
    <w:rsid w:val="005D5FD1"/>
    <w:rsid w:val="005D642F"/>
    <w:rsid w:val="005E1AF0"/>
    <w:rsid w:val="00602389"/>
    <w:rsid w:val="0062038E"/>
    <w:rsid w:val="006840A2"/>
    <w:rsid w:val="006B54AB"/>
    <w:rsid w:val="006B5B88"/>
    <w:rsid w:val="006D0819"/>
    <w:rsid w:val="006F0B35"/>
    <w:rsid w:val="006F2937"/>
    <w:rsid w:val="006F62DD"/>
    <w:rsid w:val="0074357F"/>
    <w:rsid w:val="00752034"/>
    <w:rsid w:val="0075793B"/>
    <w:rsid w:val="00757A19"/>
    <w:rsid w:val="00762443"/>
    <w:rsid w:val="00763A6D"/>
    <w:rsid w:val="00771ADA"/>
    <w:rsid w:val="00784EAF"/>
    <w:rsid w:val="00786BC4"/>
    <w:rsid w:val="00790882"/>
    <w:rsid w:val="007C2DD3"/>
    <w:rsid w:val="007C3C63"/>
    <w:rsid w:val="00806E14"/>
    <w:rsid w:val="00812568"/>
    <w:rsid w:val="008149C1"/>
    <w:rsid w:val="00821811"/>
    <w:rsid w:val="00835AAB"/>
    <w:rsid w:val="00845125"/>
    <w:rsid w:val="0086115F"/>
    <w:rsid w:val="008674F5"/>
    <w:rsid w:val="00867E66"/>
    <w:rsid w:val="0087015B"/>
    <w:rsid w:val="00873895"/>
    <w:rsid w:val="008A5C0D"/>
    <w:rsid w:val="008E2F14"/>
    <w:rsid w:val="00940C5F"/>
    <w:rsid w:val="00965C23"/>
    <w:rsid w:val="00977663"/>
    <w:rsid w:val="00984108"/>
    <w:rsid w:val="009F093F"/>
    <w:rsid w:val="00A00046"/>
    <w:rsid w:val="00A05073"/>
    <w:rsid w:val="00A12807"/>
    <w:rsid w:val="00A42447"/>
    <w:rsid w:val="00A920D5"/>
    <w:rsid w:val="00AA6CEC"/>
    <w:rsid w:val="00AE7CC2"/>
    <w:rsid w:val="00AF6B77"/>
    <w:rsid w:val="00AF7096"/>
    <w:rsid w:val="00B06799"/>
    <w:rsid w:val="00B32A2E"/>
    <w:rsid w:val="00B6351C"/>
    <w:rsid w:val="00B712B6"/>
    <w:rsid w:val="00B83B1D"/>
    <w:rsid w:val="00B9496B"/>
    <w:rsid w:val="00B95739"/>
    <w:rsid w:val="00BA53AE"/>
    <w:rsid w:val="00BB4EB9"/>
    <w:rsid w:val="00BE5ECA"/>
    <w:rsid w:val="00C00B10"/>
    <w:rsid w:val="00C050E8"/>
    <w:rsid w:val="00C05E41"/>
    <w:rsid w:val="00C12735"/>
    <w:rsid w:val="00C163BF"/>
    <w:rsid w:val="00C20FB9"/>
    <w:rsid w:val="00C23541"/>
    <w:rsid w:val="00C34257"/>
    <w:rsid w:val="00C360FD"/>
    <w:rsid w:val="00C45D6B"/>
    <w:rsid w:val="00C5149B"/>
    <w:rsid w:val="00C716B8"/>
    <w:rsid w:val="00C77B70"/>
    <w:rsid w:val="00C829B8"/>
    <w:rsid w:val="00C91829"/>
    <w:rsid w:val="00C92FE6"/>
    <w:rsid w:val="00C954C6"/>
    <w:rsid w:val="00C96CB1"/>
    <w:rsid w:val="00CA37EA"/>
    <w:rsid w:val="00CA6264"/>
    <w:rsid w:val="00CB3FCD"/>
    <w:rsid w:val="00CE5184"/>
    <w:rsid w:val="00CE7B7B"/>
    <w:rsid w:val="00D31FF6"/>
    <w:rsid w:val="00D41105"/>
    <w:rsid w:val="00D541EB"/>
    <w:rsid w:val="00D55C64"/>
    <w:rsid w:val="00D6364F"/>
    <w:rsid w:val="00D650C4"/>
    <w:rsid w:val="00D74353"/>
    <w:rsid w:val="00D76584"/>
    <w:rsid w:val="00D91772"/>
    <w:rsid w:val="00D9307D"/>
    <w:rsid w:val="00DA2C13"/>
    <w:rsid w:val="00DB30CE"/>
    <w:rsid w:val="00DD2C85"/>
    <w:rsid w:val="00DE71A4"/>
    <w:rsid w:val="00DE75C1"/>
    <w:rsid w:val="00DF2A9A"/>
    <w:rsid w:val="00DF2BC6"/>
    <w:rsid w:val="00DF5D78"/>
    <w:rsid w:val="00E26971"/>
    <w:rsid w:val="00E40CFB"/>
    <w:rsid w:val="00E4320D"/>
    <w:rsid w:val="00EA1E33"/>
    <w:rsid w:val="00EC098B"/>
    <w:rsid w:val="00EC5BE9"/>
    <w:rsid w:val="00EC7E54"/>
    <w:rsid w:val="00EE2D55"/>
    <w:rsid w:val="00EE62BD"/>
    <w:rsid w:val="00F0408D"/>
    <w:rsid w:val="00F11F14"/>
    <w:rsid w:val="00F12BC6"/>
    <w:rsid w:val="00F3086D"/>
    <w:rsid w:val="00F3566B"/>
    <w:rsid w:val="00F44648"/>
    <w:rsid w:val="00F54A65"/>
    <w:rsid w:val="00F867A4"/>
    <w:rsid w:val="00F954B4"/>
    <w:rsid w:val="00FA0042"/>
    <w:rsid w:val="00FA73A1"/>
    <w:rsid w:val="00FB6BDE"/>
    <w:rsid w:val="00FC044E"/>
    <w:rsid w:val="00FC788E"/>
    <w:rsid w:val="00FE05B0"/>
    <w:rsid w:val="00FE4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8CD07"/>
  <w15:chartTrackingRefBased/>
  <w15:docId w15:val="{D28AB93D-8A0D-4806-881D-CA55DC89B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74F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9182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4-Accent3">
    <w:name w:val="List Table 4 Accent 3"/>
    <w:basedOn w:val="TableNormal"/>
    <w:uiPriority w:val="49"/>
    <w:rsid w:val="008674F5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040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408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040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408D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9182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755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4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6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2A3722-B29B-445C-B44C-A377F14E65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</TotalTime>
  <Pages>2</Pages>
  <Words>398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ods, Laura Allison B</dc:creator>
  <cp:keywords/>
  <dc:description/>
  <cp:lastModifiedBy>Walker, Henry P</cp:lastModifiedBy>
  <cp:revision>15</cp:revision>
  <cp:lastPrinted>2020-02-13T14:58:00Z</cp:lastPrinted>
  <dcterms:created xsi:type="dcterms:W3CDTF">2020-09-02T13:32:00Z</dcterms:created>
  <dcterms:modified xsi:type="dcterms:W3CDTF">2020-12-30T00:10:00Z</dcterms:modified>
</cp:coreProperties>
</file>